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1251D" w14:textId="3A1D6C75" w:rsidR="00A81354" w:rsidRPr="001252E6" w:rsidRDefault="001252E6" w:rsidP="001252E6">
      <w:pPr>
        <w:spacing w:after="0" w:line="240" w:lineRule="auto"/>
        <w:jc w:val="center"/>
        <w:rPr>
          <w:rFonts w:ascii="Segoe UI Light" w:eastAsiaTheme="majorEastAsia" w:hAnsi="Segoe UI Light" w:cs="Segoe UI Light"/>
          <w:b/>
          <w:color w:val="000000" w:themeColor="text1"/>
          <w:sz w:val="28"/>
          <w:szCs w:val="28"/>
          <w:lang w:val="hu-HU" w:bidi="ar-SA"/>
        </w:rPr>
      </w:pPr>
      <w:bookmarkStart w:id="0" w:name="_Hlk536779427"/>
      <w:r w:rsidRPr="001252E6">
        <w:rPr>
          <w:rFonts w:ascii="Segoe UI Light" w:eastAsiaTheme="majorEastAsia" w:hAnsi="Segoe UI Light" w:cs="Segoe UI Light"/>
          <w:b/>
          <w:color w:val="000000" w:themeColor="text1"/>
          <w:sz w:val="28"/>
          <w:szCs w:val="28"/>
          <w:lang w:val="hu-HU" w:bidi="ar-SA"/>
        </w:rPr>
        <w:t>V</w:t>
      </w:r>
      <w:r w:rsidR="00A81354" w:rsidRPr="001252E6">
        <w:rPr>
          <w:rFonts w:ascii="Segoe UI Light" w:eastAsiaTheme="majorEastAsia" w:hAnsi="Segoe UI Light" w:cs="Segoe UI Light"/>
          <w:b/>
          <w:color w:val="000000" w:themeColor="text1"/>
          <w:sz w:val="28"/>
          <w:szCs w:val="28"/>
          <w:lang w:val="hu-HU" w:bidi="ar-SA"/>
        </w:rPr>
        <w:t>állalkozás- és Gazdálkodástudományi Doktori Iskola</w:t>
      </w:r>
      <w:bookmarkEnd w:id="0"/>
    </w:p>
    <w:p w14:paraId="4A29B774" w14:textId="0E12917F" w:rsidR="00A81354" w:rsidRPr="001252E6" w:rsidRDefault="0082390D" w:rsidP="001252E6">
      <w:pPr>
        <w:spacing w:after="0" w:line="240" w:lineRule="auto"/>
        <w:jc w:val="center"/>
        <w:rPr>
          <w:rFonts w:ascii="Segoe UI Light" w:hAnsi="Segoe UI Light" w:cs="Segoe UI Light"/>
          <w:b/>
          <w:sz w:val="24"/>
          <w:szCs w:val="24"/>
          <w:lang w:val="hu-HU"/>
        </w:rPr>
      </w:pPr>
      <w:r>
        <w:rPr>
          <w:rFonts w:ascii="Segoe UI Light" w:hAnsi="Segoe UI Light" w:cs="Segoe UI Light"/>
          <w:b/>
          <w:sz w:val="24"/>
          <w:szCs w:val="24"/>
          <w:lang w:val="hu-HU"/>
        </w:rPr>
        <w:t>Jelentkezési lap PhD-képzésre</w:t>
      </w:r>
    </w:p>
    <w:p w14:paraId="35F969F4" w14:textId="77777777" w:rsidR="001252E6" w:rsidRPr="0082390D" w:rsidRDefault="001252E6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</w:rPr>
      </w:pPr>
    </w:p>
    <w:p w14:paraId="1BD4616F" w14:textId="25E91E5A" w:rsidR="001252E6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b/>
          <w:bCs/>
          <w:lang w:val="hu-HU"/>
        </w:rPr>
      </w:pPr>
      <w:r w:rsidRPr="0082390D">
        <w:rPr>
          <w:rFonts w:ascii="Segoe UI Light" w:hAnsi="Segoe UI Light" w:cs="Segoe UI Light"/>
          <w:b/>
          <w:bCs/>
          <w:lang w:val="hu-HU"/>
        </w:rPr>
        <w:t>Személyes adatok</w:t>
      </w:r>
    </w:p>
    <w:p w14:paraId="761159FE" w14:textId="42C6FA9D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>Név:</w:t>
      </w:r>
      <w:r>
        <w:rPr>
          <w:rFonts w:ascii="Segoe UI Light" w:hAnsi="Segoe UI Light" w:cs="Segoe UI Light"/>
          <w:lang w:val="hu-HU"/>
          <w14:numSpacing w14:val="proportional"/>
        </w:rPr>
        <w:t xml:space="preserve"> </w:t>
      </w:r>
    </w:p>
    <w:p w14:paraId="12B656B8" w14:textId="66892BFB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 xml:space="preserve">Születéskori név: </w:t>
      </w:r>
    </w:p>
    <w:p w14:paraId="78299B8B" w14:textId="376918F2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 xml:space="preserve">Születési hely, idő: </w:t>
      </w:r>
    </w:p>
    <w:p w14:paraId="6F41275E" w14:textId="55EED0CF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 xml:space="preserve">Anyja neve: </w:t>
      </w:r>
    </w:p>
    <w:p w14:paraId="3190355D" w14:textId="45CD6752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 xml:space="preserve">Állampolgárság: </w:t>
      </w:r>
    </w:p>
    <w:p w14:paraId="045C0023" w14:textId="7401919F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 xml:space="preserve">Lakcím: </w:t>
      </w:r>
    </w:p>
    <w:p w14:paraId="587DFFE7" w14:textId="7B3C82FC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 xml:space="preserve">Értesítési cím: </w:t>
      </w:r>
    </w:p>
    <w:p w14:paraId="74CF1BCE" w14:textId="704814AB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>Telefonszám:</w:t>
      </w:r>
      <w:r>
        <w:rPr>
          <w:rFonts w:ascii="Segoe UI Light" w:hAnsi="Segoe UI Light" w:cs="Segoe UI Light"/>
          <w:lang w:val="hu-HU"/>
          <w14:numSpacing w14:val="proportional"/>
        </w:rPr>
        <w:t xml:space="preserve"> </w:t>
      </w:r>
    </w:p>
    <w:p w14:paraId="486A9456" w14:textId="184DE18E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 xml:space="preserve">E-mail cím: </w:t>
      </w:r>
    </w:p>
    <w:p w14:paraId="3F32B43A" w14:textId="53CD6236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>Munkahely (hallgató esetén egyetem, kar</w:t>
      </w:r>
      <w:r>
        <w:rPr>
          <w:rFonts w:ascii="Segoe UI Light" w:hAnsi="Segoe UI Light" w:cs="Segoe UI Light"/>
          <w:lang w:val="hu-HU"/>
          <w14:numSpacing w14:val="proportional"/>
        </w:rPr>
        <w:t>, szak</w:t>
      </w:r>
      <w:r w:rsidRPr="0082390D">
        <w:rPr>
          <w:rFonts w:ascii="Segoe UI Light" w:hAnsi="Segoe UI Light" w:cs="Segoe UI Light"/>
          <w:lang w:val="hu-HU"/>
          <w14:numSpacing w14:val="proportional"/>
        </w:rPr>
        <w:t xml:space="preserve">): </w:t>
      </w:r>
    </w:p>
    <w:p w14:paraId="1738FC40" w14:textId="671611B8" w:rsid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>Finanszírozás formája (megfelelő aláhúzandó):</w:t>
      </w:r>
    </w:p>
    <w:p w14:paraId="36B522EB" w14:textId="716411FE" w:rsidR="0082390D" w:rsidRDefault="0082390D" w:rsidP="0082390D">
      <w:pPr>
        <w:pStyle w:val="Listaszerbekezds"/>
        <w:numPr>
          <w:ilvl w:val="0"/>
          <w:numId w:val="8"/>
        </w:num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>kizárólag állami ösztöndíj</w:t>
      </w:r>
    </w:p>
    <w:p w14:paraId="24E8A893" w14:textId="7A276696" w:rsidR="0082390D" w:rsidRDefault="0082390D" w:rsidP="0082390D">
      <w:pPr>
        <w:pStyle w:val="Listaszerbekezds"/>
        <w:numPr>
          <w:ilvl w:val="0"/>
          <w:numId w:val="8"/>
        </w:num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>állami ösztöndíj hiányában vállalom az önköltség megfizetését</w:t>
      </w:r>
    </w:p>
    <w:p w14:paraId="54CB61C1" w14:textId="122324B3" w:rsidR="0082390D" w:rsidRPr="0082390D" w:rsidRDefault="0082390D" w:rsidP="0082390D">
      <w:pPr>
        <w:pStyle w:val="Listaszerbekezds"/>
        <w:numPr>
          <w:ilvl w:val="0"/>
          <w:numId w:val="8"/>
        </w:num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>vállalom az önköltség megfizetését</w:t>
      </w:r>
    </w:p>
    <w:p w14:paraId="0031DB4D" w14:textId="77777777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</w:p>
    <w:p w14:paraId="4364E7F8" w14:textId="24C9F0CA" w:rsidR="0082390D" w:rsidRPr="0082390D" w:rsidRDefault="0082390D" w:rsidP="0082390D">
      <w:pPr>
        <w:spacing w:after="0" w:line="240" w:lineRule="auto"/>
        <w:rPr>
          <w:rFonts w:ascii="Segoe UI Light" w:hAnsi="Segoe UI Light" w:cs="Segoe UI Light"/>
          <w:b/>
          <w:bCs/>
          <w:lang w:val="hu-HU"/>
          <w14:numSpacing w14:val="proportional"/>
        </w:rPr>
      </w:pPr>
      <w:r w:rsidRPr="0082390D">
        <w:rPr>
          <w:rFonts w:ascii="Segoe UI Light" w:hAnsi="Segoe UI Light" w:cs="Segoe UI Light"/>
          <w:b/>
          <w:bCs/>
          <w:lang w:val="hu-HU"/>
          <w14:numSpacing w14:val="proportional"/>
        </w:rPr>
        <w:t>A tervezett PhD-téma címe:</w:t>
      </w:r>
    </w:p>
    <w:p w14:paraId="3DB6972F" w14:textId="77777777" w:rsid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</w:p>
    <w:p w14:paraId="0D17B25B" w14:textId="3BBEDD53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b/>
          <w:bCs/>
          <w:lang w:val="hu-HU"/>
          <w14:numSpacing w14:val="proportional"/>
        </w:rPr>
      </w:pPr>
      <w:r w:rsidRPr="0082390D">
        <w:rPr>
          <w:rFonts w:ascii="Segoe UI Light" w:hAnsi="Segoe UI Light" w:cs="Segoe UI Light"/>
          <w:b/>
          <w:bCs/>
          <w:lang w:val="hu-HU"/>
          <w14:numSpacing w14:val="proportional"/>
        </w:rPr>
        <w:t>Végzettség</w:t>
      </w:r>
    </w:p>
    <w:p w14:paraId="634BD21C" w14:textId="02837CA4" w:rsid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>Egyetemi (MA/</w:t>
      </w:r>
      <w:proofErr w:type="spellStart"/>
      <w:r>
        <w:rPr>
          <w:rFonts w:ascii="Segoe UI Light" w:hAnsi="Segoe UI Light" w:cs="Segoe UI Light"/>
          <w:lang w:val="hu-HU"/>
          <w14:numSpacing w14:val="proportional"/>
        </w:rPr>
        <w:t>MSc</w:t>
      </w:r>
      <w:proofErr w:type="spellEnd"/>
      <w:r>
        <w:rPr>
          <w:rFonts w:ascii="Segoe UI Light" w:hAnsi="Segoe UI Light" w:cs="Segoe UI Light"/>
          <w:lang w:val="hu-HU"/>
          <w14:numSpacing w14:val="proportional"/>
        </w:rPr>
        <w:t>) végzettségének adatai</w:t>
      </w:r>
    </w:p>
    <w:p w14:paraId="43E45722" w14:textId="03F253BF" w:rsid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 xml:space="preserve">Felsőoktatási intézmény neve: </w:t>
      </w:r>
    </w:p>
    <w:p w14:paraId="2BA22750" w14:textId="14CC7D5F" w:rsid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 xml:space="preserve">Szak: </w:t>
      </w:r>
    </w:p>
    <w:p w14:paraId="2D8742FD" w14:textId="4E9DBF9B" w:rsid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 xml:space="preserve">Diplomamunka címe: </w:t>
      </w:r>
    </w:p>
    <w:p w14:paraId="3AC62C72" w14:textId="14FD6852" w:rsid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>Végzés éve:</w:t>
      </w:r>
    </w:p>
    <w:p w14:paraId="52326AF8" w14:textId="756B2496" w:rsid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>Oklevél száma:</w:t>
      </w:r>
    </w:p>
    <w:p w14:paraId="604D6642" w14:textId="66247619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 xml:space="preserve">Oklevél minősítése: </w:t>
      </w:r>
    </w:p>
    <w:p w14:paraId="20D2CA08" w14:textId="77777777" w:rsidR="0082390D" w:rsidRPr="0082390D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82390D">
        <w:rPr>
          <w:rFonts w:ascii="Segoe UI Light" w:hAnsi="Segoe UI Light" w:cs="Segoe UI Light"/>
          <w:lang w:val="hu-HU"/>
          <w14:numSpacing w14:val="proportional"/>
        </w:rPr>
        <w:t>Az egyetemi diplomák adatai:</w:t>
      </w:r>
    </w:p>
    <w:p w14:paraId="1417CD43" w14:textId="77777777" w:rsidR="0082390D" w:rsidRDefault="0082390D" w:rsidP="0082390D">
      <w:pPr>
        <w:spacing w:after="0" w:line="240" w:lineRule="auto"/>
        <w:rPr>
          <w:rFonts w:ascii="Segoe UI Light" w:hAnsi="Segoe UI Light" w:cs="Segoe UI Light"/>
          <w:lang w:val="hu-HU"/>
          <w14:numSpacing w14:val="proportional"/>
        </w:rPr>
      </w:pPr>
    </w:p>
    <w:p w14:paraId="229652C9" w14:textId="5700ACA2" w:rsidR="0082390D" w:rsidRPr="00396317" w:rsidRDefault="0082390D" w:rsidP="0082390D">
      <w:pPr>
        <w:spacing w:after="0" w:line="240" w:lineRule="auto"/>
        <w:rPr>
          <w:rFonts w:ascii="Segoe UI Light" w:hAnsi="Segoe UI Light" w:cs="Segoe UI Light"/>
          <w:b/>
          <w:bCs/>
          <w:lang w:val="hu-HU"/>
          <w14:numSpacing w14:val="proportional"/>
        </w:rPr>
      </w:pPr>
      <w:r w:rsidRPr="00396317">
        <w:rPr>
          <w:rFonts w:ascii="Segoe UI Light" w:hAnsi="Segoe UI Light" w:cs="Segoe UI Light"/>
          <w:b/>
          <w:bCs/>
          <w:lang w:val="hu-HU"/>
          <w14:numSpacing w14:val="proportional"/>
        </w:rPr>
        <w:t>Nyelvismeret</w:t>
      </w:r>
    </w:p>
    <w:p w14:paraId="7A326B84" w14:textId="50831AD5" w:rsidR="0082390D" w:rsidRDefault="0082390D" w:rsidP="0082390D">
      <w:pPr>
        <w:spacing w:after="0" w:line="240" w:lineRule="auto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 xml:space="preserve">Nyelv: </w:t>
      </w:r>
    </w:p>
    <w:p w14:paraId="08EB97AC" w14:textId="06CB3D2C" w:rsidR="0082390D" w:rsidRDefault="0082390D" w:rsidP="0082390D">
      <w:pPr>
        <w:spacing w:after="0" w:line="240" w:lineRule="auto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>Nyelvvizsga típusa, foka</w:t>
      </w:r>
      <w:r w:rsidR="00396317">
        <w:rPr>
          <w:rFonts w:ascii="Segoe UI Light" w:hAnsi="Segoe UI Light" w:cs="Segoe UI Light"/>
          <w:lang w:val="hu-HU"/>
          <w14:numSpacing w14:val="proportional"/>
        </w:rPr>
        <w:t>, megszerzésének éve</w:t>
      </w:r>
      <w:r>
        <w:rPr>
          <w:rFonts w:ascii="Segoe UI Light" w:hAnsi="Segoe UI Light" w:cs="Segoe UI Light"/>
          <w:lang w:val="hu-HU"/>
          <w14:numSpacing w14:val="proportional"/>
        </w:rPr>
        <w:t>:</w:t>
      </w:r>
    </w:p>
    <w:p w14:paraId="50FB007D" w14:textId="535CFC20" w:rsidR="0082390D" w:rsidRDefault="0082390D" w:rsidP="0082390D">
      <w:pPr>
        <w:spacing w:after="0" w:line="240" w:lineRule="auto"/>
        <w:rPr>
          <w:rFonts w:ascii="Segoe UI Light" w:hAnsi="Segoe UI Light" w:cs="Segoe UI Light"/>
          <w:lang w:val="hu-HU"/>
          <w14:numSpacing w14:val="proportional"/>
        </w:rPr>
      </w:pPr>
      <w:r>
        <w:rPr>
          <w:rFonts w:ascii="Segoe UI Light" w:hAnsi="Segoe UI Light" w:cs="Segoe UI Light"/>
          <w:lang w:val="hu-HU"/>
          <w14:numSpacing w14:val="proportional"/>
        </w:rPr>
        <w:t>Nyelvvizsga száma:</w:t>
      </w:r>
    </w:p>
    <w:p w14:paraId="26B61B4E" w14:textId="77777777" w:rsidR="0082390D" w:rsidRPr="00247083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</w:p>
    <w:p w14:paraId="117D0F5E" w14:textId="77777777" w:rsidR="00396317" w:rsidRPr="00247083" w:rsidRDefault="00396317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</w:p>
    <w:p w14:paraId="3342592D" w14:textId="35BD5B7C" w:rsidR="0082390D" w:rsidRPr="00247083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  <w:r w:rsidRPr="00247083">
        <w:rPr>
          <w:rFonts w:ascii="Segoe UI Light" w:hAnsi="Segoe UI Light" w:cs="Segoe UI Light"/>
          <w:lang w:val="hu-HU"/>
          <w14:numSpacing w14:val="proportional"/>
        </w:rPr>
        <w:t>Budapest,</w:t>
      </w:r>
      <w:r w:rsidR="00396317" w:rsidRPr="00247083">
        <w:rPr>
          <w:rFonts w:ascii="Segoe UI Light" w:hAnsi="Segoe UI Light" w:cs="Segoe UI Light"/>
          <w:lang w:val="hu-HU"/>
          <w14:numSpacing w14:val="proportional"/>
        </w:rPr>
        <w:t xml:space="preserve"> </w:t>
      </w:r>
    </w:p>
    <w:p w14:paraId="1363E506" w14:textId="77777777" w:rsidR="0082390D" w:rsidRPr="00247083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</w:p>
    <w:p w14:paraId="7A55CA34" w14:textId="77777777" w:rsidR="0082390D" w:rsidRPr="00247083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</w:p>
    <w:p w14:paraId="483B217B" w14:textId="77777777" w:rsidR="0082390D" w:rsidRPr="00247083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</w:p>
    <w:p w14:paraId="1F803770" w14:textId="77777777" w:rsidR="0082390D" w:rsidRPr="00247083" w:rsidRDefault="0082390D" w:rsidP="00396317">
      <w:pPr>
        <w:spacing w:after="0" w:line="240" w:lineRule="auto"/>
        <w:ind w:left="4320" w:firstLine="720"/>
        <w:jc w:val="center"/>
        <w:rPr>
          <w:rFonts w:ascii="Segoe UI Light" w:hAnsi="Segoe UI Light" w:cs="Segoe UI Light"/>
          <w:lang w:val="hu-HU"/>
          <w14:numSpacing w14:val="proportional"/>
        </w:rPr>
      </w:pPr>
      <w:r w:rsidRPr="00247083">
        <w:rPr>
          <w:rFonts w:ascii="Segoe UI Light" w:hAnsi="Segoe UI Light" w:cs="Segoe UI Light"/>
          <w:lang w:val="hu-HU"/>
          <w14:numSpacing w14:val="proportional"/>
        </w:rPr>
        <w:t>…………………………………………..</w:t>
      </w:r>
    </w:p>
    <w:p w14:paraId="14DB8FAB" w14:textId="77777777" w:rsidR="0082390D" w:rsidRPr="00247083" w:rsidRDefault="0082390D" w:rsidP="00396317">
      <w:pPr>
        <w:spacing w:after="0" w:line="240" w:lineRule="auto"/>
        <w:ind w:left="4320" w:firstLine="720"/>
        <w:jc w:val="center"/>
        <w:rPr>
          <w:rFonts w:ascii="Segoe UI Light" w:hAnsi="Segoe UI Light" w:cs="Segoe UI Light"/>
          <w:lang w:val="hu-HU"/>
          <w14:numSpacing w14:val="proportional"/>
        </w:rPr>
      </w:pPr>
      <w:r w:rsidRPr="00247083">
        <w:rPr>
          <w:rFonts w:ascii="Segoe UI Light" w:hAnsi="Segoe UI Light" w:cs="Segoe UI Light"/>
          <w:lang w:val="hu-HU"/>
          <w14:numSpacing w14:val="proportional"/>
        </w:rPr>
        <w:t>a jelentkező aláírása</w:t>
      </w:r>
    </w:p>
    <w:p w14:paraId="46234DA4" w14:textId="77777777" w:rsidR="0082390D" w:rsidRPr="00247083" w:rsidRDefault="0082390D" w:rsidP="0082390D">
      <w:pPr>
        <w:spacing w:after="0" w:line="240" w:lineRule="auto"/>
        <w:jc w:val="both"/>
        <w:rPr>
          <w:rFonts w:ascii="Segoe UI Light" w:hAnsi="Segoe UI Light" w:cs="Segoe UI Light"/>
          <w:lang w:val="hu-HU"/>
          <w14:numSpacing w14:val="proportional"/>
        </w:rPr>
      </w:pPr>
    </w:p>
    <w:p w14:paraId="2C71E1B9" w14:textId="75157DE6" w:rsidR="0082390D" w:rsidRPr="00396317" w:rsidRDefault="00396317" w:rsidP="00396317">
      <w:pPr>
        <w:keepNext/>
        <w:spacing w:after="0" w:line="240" w:lineRule="auto"/>
        <w:jc w:val="both"/>
        <w:rPr>
          <w:rFonts w:ascii="Segoe UI Light" w:hAnsi="Segoe UI Light" w:cs="Segoe UI Light"/>
          <w:b/>
          <w:iCs/>
          <w:lang w:val="hu-HU"/>
        </w:rPr>
      </w:pPr>
      <w:r w:rsidRPr="00396317">
        <w:rPr>
          <w:rFonts w:ascii="Segoe UI Light" w:hAnsi="Segoe UI Light" w:cs="Segoe UI Light"/>
          <w:b/>
          <w:iCs/>
          <w:lang w:val="hu-HU"/>
        </w:rPr>
        <w:lastRenderedPageBreak/>
        <w:t>Mellékletek</w:t>
      </w:r>
    </w:p>
    <w:p w14:paraId="547B412C" w14:textId="0256E081" w:rsidR="0082390D" w:rsidRPr="00FE7DC1" w:rsidRDefault="00FE7DC1" w:rsidP="00FE7DC1">
      <w:pPr>
        <w:pStyle w:val="Listaszerbekezds"/>
        <w:numPr>
          <w:ilvl w:val="0"/>
          <w:numId w:val="9"/>
        </w:numPr>
        <w:tabs>
          <w:tab w:val="num" w:pos="720"/>
        </w:tabs>
        <w:autoSpaceDE w:val="0"/>
        <w:autoSpaceDN w:val="0"/>
        <w:spacing w:after="0" w:line="240" w:lineRule="auto"/>
        <w:ind w:left="714" w:hanging="357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>
        <w:rPr>
          <w:rFonts w:ascii="Segoe UI Light" w:eastAsia="Times New Roman" w:hAnsi="Segoe UI Light" w:cs="Segoe UI Light"/>
          <w:lang w:val="hu-HU" w:eastAsia="hu-HU" w:bidi="ar-SA"/>
        </w:rPr>
        <w:t>felsőfokú végzettségek oklevélmásolatai</w:t>
      </w:r>
    </w:p>
    <w:p w14:paraId="261ECDD4" w14:textId="77777777" w:rsidR="0082390D" w:rsidRPr="00FE7DC1" w:rsidRDefault="0082390D" w:rsidP="00FE7DC1">
      <w:pPr>
        <w:pStyle w:val="Listaszerbekezds"/>
        <w:numPr>
          <w:ilvl w:val="0"/>
          <w:numId w:val="9"/>
        </w:numPr>
        <w:tabs>
          <w:tab w:val="num" w:pos="720"/>
        </w:tabs>
        <w:autoSpaceDE w:val="0"/>
        <w:autoSpaceDN w:val="0"/>
        <w:spacing w:after="0" w:line="240" w:lineRule="auto"/>
        <w:ind w:left="714" w:hanging="357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 w:rsidRPr="00FE7DC1">
        <w:rPr>
          <w:rFonts w:ascii="Segoe UI Light" w:eastAsia="Times New Roman" w:hAnsi="Segoe UI Light" w:cs="Segoe UI Light"/>
          <w:lang w:val="hu-HU" w:eastAsia="hu-HU" w:bidi="ar-SA"/>
        </w:rPr>
        <w:t>a külföldön szerzett oklevél elismertetése</w:t>
      </w:r>
    </w:p>
    <w:p w14:paraId="06CAF9E3" w14:textId="77777777" w:rsidR="0082390D" w:rsidRPr="00FE7DC1" w:rsidRDefault="0082390D" w:rsidP="00FE7DC1">
      <w:pPr>
        <w:pStyle w:val="Listaszerbekezds"/>
        <w:numPr>
          <w:ilvl w:val="0"/>
          <w:numId w:val="9"/>
        </w:numPr>
        <w:tabs>
          <w:tab w:val="num" w:pos="720"/>
        </w:tabs>
        <w:autoSpaceDE w:val="0"/>
        <w:autoSpaceDN w:val="0"/>
        <w:spacing w:after="0" w:line="240" w:lineRule="auto"/>
        <w:ind w:left="714" w:hanging="357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 w:rsidRPr="00FE7DC1">
        <w:rPr>
          <w:rFonts w:ascii="Segoe UI Light" w:eastAsia="Times New Roman" w:hAnsi="Segoe UI Light" w:cs="Segoe UI Light"/>
          <w:lang w:val="hu-HU" w:eastAsia="hu-HU" w:bidi="ar-SA"/>
        </w:rPr>
        <w:t>szakmai önéletrajz</w:t>
      </w:r>
    </w:p>
    <w:p w14:paraId="33E131F6" w14:textId="77777777" w:rsidR="0082390D" w:rsidRPr="00FE7DC1" w:rsidRDefault="0082390D" w:rsidP="00FE7DC1">
      <w:pPr>
        <w:pStyle w:val="Listaszerbekezds"/>
        <w:numPr>
          <w:ilvl w:val="0"/>
          <w:numId w:val="9"/>
        </w:numPr>
        <w:tabs>
          <w:tab w:val="num" w:pos="720"/>
        </w:tabs>
        <w:autoSpaceDE w:val="0"/>
        <w:autoSpaceDN w:val="0"/>
        <w:spacing w:after="0" w:line="240" w:lineRule="auto"/>
        <w:ind w:left="714" w:hanging="357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 w:rsidRPr="00FE7DC1">
        <w:rPr>
          <w:rFonts w:ascii="Segoe UI Light" w:eastAsia="Times New Roman" w:hAnsi="Segoe UI Light" w:cs="Segoe UI Light"/>
          <w:lang w:val="hu-HU" w:eastAsia="hu-HU" w:bidi="ar-SA"/>
        </w:rPr>
        <w:t>nyelvismeretet bizonyító dokumentum másolata</w:t>
      </w:r>
    </w:p>
    <w:p w14:paraId="6146828E" w14:textId="179EEC38" w:rsidR="0082390D" w:rsidRPr="00FE7DC1" w:rsidRDefault="0082390D" w:rsidP="00FE7DC1">
      <w:pPr>
        <w:pStyle w:val="Listaszerbekezds"/>
        <w:numPr>
          <w:ilvl w:val="0"/>
          <w:numId w:val="9"/>
        </w:numPr>
        <w:tabs>
          <w:tab w:val="num" w:pos="720"/>
        </w:tabs>
        <w:autoSpaceDE w:val="0"/>
        <w:autoSpaceDN w:val="0"/>
        <w:spacing w:after="0" w:line="240" w:lineRule="auto"/>
        <w:ind w:left="714" w:hanging="357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 w:rsidRPr="00FE7DC1">
        <w:rPr>
          <w:rFonts w:ascii="Segoe UI Light" w:eastAsia="Times New Roman" w:hAnsi="Segoe UI Light" w:cs="Segoe UI Light"/>
          <w:lang w:val="hu-HU" w:eastAsia="hu-HU" w:bidi="ar-SA"/>
        </w:rPr>
        <w:t>TDK tevékenység</w:t>
      </w:r>
      <w:r w:rsidR="00FE7DC1">
        <w:rPr>
          <w:rFonts w:ascii="Segoe UI Light" w:eastAsia="Times New Roman" w:hAnsi="Segoe UI Light" w:cs="Segoe UI Light"/>
          <w:lang w:val="hu-HU" w:eastAsia="hu-HU" w:bidi="ar-SA"/>
        </w:rPr>
        <w:t xml:space="preserve"> és helyezés</w:t>
      </w:r>
      <w:r w:rsidRPr="00FE7DC1">
        <w:rPr>
          <w:rFonts w:ascii="Segoe UI Light" w:eastAsia="Times New Roman" w:hAnsi="Segoe UI Light" w:cs="Segoe UI Light"/>
          <w:lang w:val="hu-HU" w:eastAsia="hu-HU" w:bidi="ar-SA"/>
        </w:rPr>
        <w:t xml:space="preserve"> igazolása</w:t>
      </w:r>
    </w:p>
    <w:p w14:paraId="690B79C5" w14:textId="634D33D0" w:rsidR="0082390D" w:rsidRPr="00FE7DC1" w:rsidRDefault="0082390D" w:rsidP="00FE7DC1">
      <w:pPr>
        <w:pStyle w:val="Listaszerbekezds"/>
        <w:numPr>
          <w:ilvl w:val="0"/>
          <w:numId w:val="9"/>
        </w:numPr>
        <w:tabs>
          <w:tab w:val="num" w:pos="720"/>
        </w:tabs>
        <w:autoSpaceDE w:val="0"/>
        <w:autoSpaceDN w:val="0"/>
        <w:spacing w:after="0" w:line="240" w:lineRule="auto"/>
        <w:ind w:left="714" w:hanging="357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 w:rsidRPr="00FE7DC1">
        <w:rPr>
          <w:rFonts w:ascii="Segoe UI Light" w:eastAsia="Times New Roman" w:hAnsi="Segoe UI Light" w:cs="Segoe UI Light"/>
          <w:lang w:val="hu-HU" w:eastAsia="hu-HU" w:bidi="ar-SA"/>
        </w:rPr>
        <w:t>szakcikk</w:t>
      </w:r>
      <w:r w:rsidR="00FE7DC1">
        <w:rPr>
          <w:rFonts w:ascii="Segoe UI Light" w:eastAsia="Times New Roman" w:hAnsi="Segoe UI Light" w:cs="Segoe UI Light"/>
          <w:lang w:val="hu-HU" w:eastAsia="hu-HU" w:bidi="ar-SA"/>
        </w:rPr>
        <w:t>, egyéb publikációk</w:t>
      </w:r>
      <w:r w:rsidRPr="00FE7DC1">
        <w:rPr>
          <w:rFonts w:ascii="Segoe UI Light" w:eastAsia="Times New Roman" w:hAnsi="Segoe UI Light" w:cs="Segoe UI Light"/>
          <w:lang w:val="hu-HU" w:eastAsia="hu-HU" w:bidi="ar-SA"/>
        </w:rPr>
        <w:t xml:space="preserve"> másolata</w:t>
      </w:r>
    </w:p>
    <w:p w14:paraId="74997295" w14:textId="77777777" w:rsidR="00FE7DC1" w:rsidRDefault="0082390D" w:rsidP="00FE7DC1">
      <w:pPr>
        <w:pStyle w:val="Listaszerbekezds"/>
        <w:numPr>
          <w:ilvl w:val="0"/>
          <w:numId w:val="9"/>
        </w:numPr>
        <w:tabs>
          <w:tab w:val="num" w:pos="720"/>
        </w:tabs>
        <w:autoSpaceDE w:val="0"/>
        <w:autoSpaceDN w:val="0"/>
        <w:spacing w:after="0" w:line="240" w:lineRule="auto"/>
        <w:ind w:left="714" w:hanging="357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 w:rsidRPr="00FE7DC1">
        <w:rPr>
          <w:rFonts w:ascii="Segoe UI Light" w:eastAsia="Times New Roman" w:hAnsi="Segoe UI Light" w:cs="Segoe UI Light"/>
          <w:lang w:val="hu-HU" w:eastAsia="hu-HU" w:bidi="ar-SA"/>
        </w:rPr>
        <w:t>kutatási terv</w:t>
      </w:r>
      <w:r w:rsidR="00FE7DC1">
        <w:rPr>
          <w:rFonts w:ascii="Segoe UI Light" w:eastAsia="Times New Roman" w:hAnsi="Segoe UI Light" w:cs="Segoe UI Light"/>
          <w:lang w:val="hu-HU" w:eastAsia="hu-HU" w:bidi="ar-SA"/>
        </w:rPr>
        <w:t>: a</w:t>
      </w:r>
      <w:r w:rsidRPr="00FE7DC1">
        <w:rPr>
          <w:rFonts w:ascii="Segoe UI Light" w:eastAsia="Times New Roman" w:hAnsi="Segoe UI Light" w:cs="Segoe UI Light"/>
          <w:lang w:val="hu-HU" w:eastAsia="hu-HU" w:bidi="ar-SA"/>
        </w:rPr>
        <w:t xml:space="preserve"> doktori témáról való elképzelésének leírása </w:t>
      </w:r>
      <w:r w:rsidR="00FE7DC1">
        <w:rPr>
          <w:rFonts w:ascii="Segoe UI Light" w:eastAsia="Times New Roman" w:hAnsi="Segoe UI Light" w:cs="Segoe UI Light"/>
          <w:lang w:val="hu-HU" w:eastAsia="hu-HU" w:bidi="ar-SA"/>
        </w:rPr>
        <w:t>5-10</w:t>
      </w:r>
      <w:r w:rsidRPr="00FE7DC1">
        <w:rPr>
          <w:rFonts w:ascii="Segoe UI Light" w:eastAsia="Times New Roman" w:hAnsi="Segoe UI Light" w:cs="Segoe UI Light"/>
          <w:lang w:val="hu-HU" w:eastAsia="hu-HU" w:bidi="ar-SA"/>
        </w:rPr>
        <w:t xml:space="preserve"> oldalban</w:t>
      </w:r>
      <w:r w:rsidR="00FE7DC1">
        <w:rPr>
          <w:rFonts w:ascii="Segoe UI Light" w:eastAsia="Times New Roman" w:hAnsi="Segoe UI Light" w:cs="Segoe UI Light"/>
          <w:lang w:val="hu-HU" w:eastAsia="hu-HU" w:bidi="ar-SA"/>
        </w:rPr>
        <w:t xml:space="preserve"> – tartalmi elemei:</w:t>
      </w:r>
    </w:p>
    <w:p w14:paraId="39875BC4" w14:textId="77777777" w:rsidR="00FE7DC1" w:rsidRDefault="00FE7DC1" w:rsidP="00FE7DC1">
      <w:pPr>
        <w:pStyle w:val="Listaszerbekezds"/>
        <w:numPr>
          <w:ilvl w:val="1"/>
          <w:numId w:val="9"/>
        </w:numPr>
        <w:tabs>
          <w:tab w:val="num" w:pos="720"/>
        </w:tabs>
        <w:autoSpaceDE w:val="0"/>
        <w:autoSpaceDN w:val="0"/>
        <w:spacing w:after="0" w:line="240" w:lineRule="auto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>
        <w:rPr>
          <w:rFonts w:ascii="Segoe UI Light" w:eastAsia="Times New Roman" w:hAnsi="Segoe UI Light" w:cs="Segoe UI Light"/>
          <w:lang w:val="hu-HU" w:eastAsia="hu-HU" w:bidi="ar-SA"/>
        </w:rPr>
        <w:t>a témaválasztás m</w:t>
      </w:r>
      <w:r w:rsidR="0082390D" w:rsidRPr="00FE7DC1">
        <w:rPr>
          <w:rFonts w:ascii="Segoe UI Light" w:eastAsia="Times New Roman" w:hAnsi="Segoe UI Light" w:cs="Segoe UI Light"/>
          <w:lang w:val="hu-HU" w:eastAsia="hu-HU" w:bidi="ar-SA"/>
        </w:rPr>
        <w:t>otiváció</w:t>
      </w:r>
      <w:r>
        <w:rPr>
          <w:rFonts w:ascii="Segoe UI Light" w:eastAsia="Times New Roman" w:hAnsi="Segoe UI Light" w:cs="Segoe UI Light"/>
          <w:lang w:val="hu-HU" w:eastAsia="hu-HU" w:bidi="ar-SA"/>
        </w:rPr>
        <w:t>ja</w:t>
      </w:r>
    </w:p>
    <w:p w14:paraId="31A6C303" w14:textId="77777777" w:rsidR="00FE7DC1" w:rsidRDefault="00FE7DC1" w:rsidP="00FE7DC1">
      <w:pPr>
        <w:pStyle w:val="Listaszerbekezds"/>
        <w:numPr>
          <w:ilvl w:val="1"/>
          <w:numId w:val="9"/>
        </w:numPr>
        <w:tabs>
          <w:tab w:val="num" w:pos="720"/>
        </w:tabs>
        <w:autoSpaceDE w:val="0"/>
        <w:autoSpaceDN w:val="0"/>
        <w:spacing w:after="0" w:line="240" w:lineRule="auto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>
        <w:rPr>
          <w:rFonts w:ascii="Segoe UI Light" w:eastAsia="Times New Roman" w:hAnsi="Segoe UI Light" w:cs="Segoe UI Light"/>
          <w:lang w:val="hu-HU" w:eastAsia="hu-HU" w:bidi="ar-SA"/>
        </w:rPr>
        <w:t>a k</w:t>
      </w:r>
      <w:r w:rsidR="0082390D" w:rsidRPr="00FE7DC1">
        <w:rPr>
          <w:rFonts w:ascii="Segoe UI Light" w:eastAsia="Times New Roman" w:hAnsi="Segoe UI Light" w:cs="Segoe UI Light"/>
          <w:lang w:val="hu-HU" w:eastAsia="hu-HU" w:bidi="ar-SA"/>
        </w:rPr>
        <w:t>utatási téma</w:t>
      </w:r>
      <w:r>
        <w:rPr>
          <w:rFonts w:ascii="Segoe UI Light" w:eastAsia="Times New Roman" w:hAnsi="Segoe UI Light" w:cs="Segoe UI Light"/>
          <w:lang w:val="hu-HU" w:eastAsia="hu-HU" w:bidi="ar-SA"/>
        </w:rPr>
        <w:t xml:space="preserve"> címe, tartalma</w:t>
      </w:r>
    </w:p>
    <w:p w14:paraId="2AB89B3D" w14:textId="77777777" w:rsidR="00FE7DC1" w:rsidRDefault="00FE7DC1" w:rsidP="00FE7DC1">
      <w:pPr>
        <w:pStyle w:val="Listaszerbekezds"/>
        <w:numPr>
          <w:ilvl w:val="1"/>
          <w:numId w:val="9"/>
        </w:numPr>
        <w:tabs>
          <w:tab w:val="num" w:pos="720"/>
        </w:tabs>
        <w:autoSpaceDE w:val="0"/>
        <w:autoSpaceDN w:val="0"/>
        <w:spacing w:after="0" w:line="240" w:lineRule="auto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>
        <w:rPr>
          <w:rFonts w:ascii="Segoe UI Light" w:eastAsia="Times New Roman" w:hAnsi="Segoe UI Light" w:cs="Segoe UI Light"/>
          <w:lang w:val="hu-HU" w:eastAsia="hu-HU" w:bidi="ar-SA"/>
        </w:rPr>
        <w:t>s</w:t>
      </w:r>
      <w:r w:rsidR="0082390D" w:rsidRPr="00FE7DC1">
        <w:rPr>
          <w:rFonts w:ascii="Segoe UI Light" w:eastAsia="Times New Roman" w:hAnsi="Segoe UI Light" w:cs="Segoe UI Light"/>
          <w:lang w:val="hu-HU" w:eastAsia="hu-HU" w:bidi="ar-SA"/>
        </w:rPr>
        <w:t>zakirodalmi összefoglaló</w:t>
      </w:r>
      <w:r>
        <w:rPr>
          <w:rFonts w:ascii="Segoe UI Light" w:eastAsia="Times New Roman" w:hAnsi="Segoe UI Light" w:cs="Segoe UI Light"/>
          <w:lang w:val="hu-HU" w:eastAsia="hu-HU" w:bidi="ar-SA"/>
        </w:rPr>
        <w:t>n alapuló k</w:t>
      </w:r>
      <w:r w:rsidR="0082390D" w:rsidRPr="00FE7DC1">
        <w:rPr>
          <w:rFonts w:ascii="Segoe UI Light" w:eastAsia="Times New Roman" w:hAnsi="Segoe UI Light" w:cs="Segoe UI Light"/>
          <w:lang w:val="hu-HU" w:eastAsia="hu-HU" w:bidi="ar-SA"/>
        </w:rPr>
        <w:t>utatási kérdés</w:t>
      </w:r>
      <w:r>
        <w:rPr>
          <w:rFonts w:ascii="Segoe UI Light" w:eastAsia="Times New Roman" w:hAnsi="Segoe UI Light" w:cs="Segoe UI Light"/>
          <w:lang w:val="hu-HU" w:eastAsia="hu-HU" w:bidi="ar-SA"/>
        </w:rPr>
        <w:t>(</w:t>
      </w:r>
      <w:proofErr w:type="spellStart"/>
      <w:r>
        <w:rPr>
          <w:rFonts w:ascii="Segoe UI Light" w:eastAsia="Times New Roman" w:hAnsi="Segoe UI Light" w:cs="Segoe UI Light"/>
          <w:lang w:val="hu-HU" w:eastAsia="hu-HU" w:bidi="ar-SA"/>
        </w:rPr>
        <w:t>ek</w:t>
      </w:r>
      <w:proofErr w:type="spellEnd"/>
      <w:r>
        <w:rPr>
          <w:rFonts w:ascii="Segoe UI Light" w:eastAsia="Times New Roman" w:hAnsi="Segoe UI Light" w:cs="Segoe UI Light"/>
          <w:lang w:val="hu-HU" w:eastAsia="hu-HU" w:bidi="ar-SA"/>
        </w:rPr>
        <w:t>)</w:t>
      </w:r>
    </w:p>
    <w:p w14:paraId="3F489DA4" w14:textId="2A7356C3" w:rsidR="00FE7DC1" w:rsidRDefault="00FE7DC1" w:rsidP="00FE7DC1">
      <w:pPr>
        <w:pStyle w:val="Listaszerbekezds"/>
        <w:numPr>
          <w:ilvl w:val="1"/>
          <w:numId w:val="9"/>
        </w:numPr>
        <w:tabs>
          <w:tab w:val="num" w:pos="720"/>
        </w:tabs>
        <w:autoSpaceDE w:val="0"/>
        <w:autoSpaceDN w:val="0"/>
        <w:spacing w:after="0" w:line="240" w:lineRule="auto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>
        <w:rPr>
          <w:rFonts w:ascii="Segoe UI Light" w:eastAsia="Times New Roman" w:hAnsi="Segoe UI Light" w:cs="Segoe UI Light"/>
          <w:lang w:val="hu-HU" w:eastAsia="hu-HU" w:bidi="ar-SA"/>
        </w:rPr>
        <w:t>kutatási kérdésekhez rendelt tervezett módszertanok</w:t>
      </w:r>
    </w:p>
    <w:p w14:paraId="25484F59" w14:textId="77777777" w:rsidR="00FE7DC1" w:rsidRDefault="00FE7DC1" w:rsidP="00FE7DC1">
      <w:pPr>
        <w:pStyle w:val="Listaszerbekezds"/>
        <w:numPr>
          <w:ilvl w:val="1"/>
          <w:numId w:val="9"/>
        </w:numPr>
        <w:tabs>
          <w:tab w:val="num" w:pos="720"/>
        </w:tabs>
        <w:autoSpaceDE w:val="0"/>
        <w:autoSpaceDN w:val="0"/>
        <w:spacing w:after="0" w:line="240" w:lineRule="auto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>
        <w:rPr>
          <w:rFonts w:ascii="Segoe UI Light" w:eastAsia="Times New Roman" w:hAnsi="Segoe UI Light" w:cs="Segoe UI Light"/>
          <w:lang w:val="hu-HU" w:eastAsia="hu-HU" w:bidi="ar-SA"/>
        </w:rPr>
        <w:t>a v</w:t>
      </w:r>
      <w:r w:rsidR="0082390D" w:rsidRPr="00FE7DC1">
        <w:rPr>
          <w:rFonts w:ascii="Segoe UI Light" w:eastAsia="Times New Roman" w:hAnsi="Segoe UI Light" w:cs="Segoe UI Light"/>
          <w:lang w:val="hu-HU" w:eastAsia="hu-HU" w:bidi="ar-SA"/>
        </w:rPr>
        <w:t>árható eredmények és azok hasznosítása</w:t>
      </w:r>
    </w:p>
    <w:p w14:paraId="784B61E4" w14:textId="25D433D5" w:rsidR="0082390D" w:rsidRPr="00FE7DC1" w:rsidRDefault="00FE7DC1" w:rsidP="00FE7DC1">
      <w:pPr>
        <w:pStyle w:val="Listaszerbekezds"/>
        <w:numPr>
          <w:ilvl w:val="1"/>
          <w:numId w:val="9"/>
        </w:numPr>
        <w:tabs>
          <w:tab w:val="num" w:pos="720"/>
        </w:tabs>
        <w:autoSpaceDE w:val="0"/>
        <w:autoSpaceDN w:val="0"/>
        <w:spacing w:after="0" w:line="240" w:lineRule="auto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>
        <w:rPr>
          <w:rFonts w:ascii="Segoe UI Light" w:eastAsia="Times New Roman" w:hAnsi="Segoe UI Light" w:cs="Segoe UI Light"/>
          <w:lang w:val="hu-HU" w:eastAsia="hu-HU" w:bidi="ar-SA"/>
        </w:rPr>
        <w:t>i</w:t>
      </w:r>
      <w:r w:rsidR="0082390D" w:rsidRPr="00FE7DC1">
        <w:rPr>
          <w:rFonts w:ascii="Segoe UI Light" w:eastAsia="Times New Roman" w:hAnsi="Segoe UI Light" w:cs="Segoe UI Light"/>
          <w:lang w:val="hu-HU" w:eastAsia="hu-HU" w:bidi="ar-SA"/>
        </w:rPr>
        <w:t>rodalomjegyzék</w:t>
      </w:r>
    </w:p>
    <w:p w14:paraId="7EF7542C" w14:textId="77777777" w:rsidR="0082390D" w:rsidRPr="00FE7DC1" w:rsidRDefault="0082390D" w:rsidP="00FE7DC1">
      <w:pPr>
        <w:pStyle w:val="Listaszerbekezds"/>
        <w:numPr>
          <w:ilvl w:val="0"/>
          <w:numId w:val="9"/>
        </w:numPr>
        <w:tabs>
          <w:tab w:val="num" w:pos="720"/>
        </w:tabs>
        <w:autoSpaceDE w:val="0"/>
        <w:autoSpaceDN w:val="0"/>
        <w:spacing w:after="0" w:line="240" w:lineRule="auto"/>
        <w:ind w:left="714" w:hanging="357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 w:rsidRPr="00FE7DC1">
        <w:rPr>
          <w:rFonts w:ascii="Segoe UI Light" w:eastAsia="Times New Roman" w:hAnsi="Segoe UI Light" w:cs="Segoe UI Light"/>
          <w:lang w:val="hu-HU" w:eastAsia="hu-HU" w:bidi="ar-SA"/>
        </w:rPr>
        <w:t xml:space="preserve">a felvételi eljárási díj befizetését igazoló bizonylat </w:t>
      </w:r>
    </w:p>
    <w:p w14:paraId="71650EFF" w14:textId="77777777" w:rsidR="0082390D" w:rsidRPr="00FE7DC1" w:rsidRDefault="0082390D" w:rsidP="00FE7DC1">
      <w:pPr>
        <w:pStyle w:val="Listaszerbekezds"/>
        <w:numPr>
          <w:ilvl w:val="0"/>
          <w:numId w:val="9"/>
        </w:numPr>
        <w:tabs>
          <w:tab w:val="num" w:pos="720"/>
        </w:tabs>
        <w:autoSpaceDE w:val="0"/>
        <w:autoSpaceDN w:val="0"/>
        <w:spacing w:after="0" w:line="240" w:lineRule="auto"/>
        <w:ind w:left="714" w:hanging="357"/>
        <w:jc w:val="both"/>
        <w:rPr>
          <w:rFonts w:ascii="Segoe UI Light" w:eastAsia="Times New Roman" w:hAnsi="Segoe UI Light" w:cs="Segoe UI Light"/>
          <w:lang w:val="hu-HU" w:eastAsia="hu-HU" w:bidi="ar-SA"/>
        </w:rPr>
      </w:pPr>
      <w:r w:rsidRPr="00FE7DC1">
        <w:rPr>
          <w:rFonts w:ascii="Segoe UI Light" w:eastAsia="Times New Roman" w:hAnsi="Segoe UI Light" w:cs="Segoe UI Light"/>
          <w:lang w:val="hu-HU" w:eastAsia="hu-HU" w:bidi="ar-SA"/>
        </w:rPr>
        <w:t>3 hónapnál nem régebbi erkölcsi bizonyítvány</w:t>
      </w:r>
    </w:p>
    <w:p w14:paraId="308E6E9D" w14:textId="77777777" w:rsidR="0082390D" w:rsidRPr="00FE7DC1" w:rsidRDefault="0082390D" w:rsidP="00FE7DC1">
      <w:pPr>
        <w:tabs>
          <w:tab w:val="num" w:pos="720"/>
        </w:tabs>
        <w:autoSpaceDE w:val="0"/>
        <w:autoSpaceDN w:val="0"/>
        <w:spacing w:after="0" w:line="240" w:lineRule="auto"/>
        <w:jc w:val="both"/>
        <w:rPr>
          <w:rFonts w:ascii="Segoe UI Light" w:eastAsia="Times New Roman" w:hAnsi="Segoe UI Light" w:cs="Segoe UI Light"/>
          <w:lang w:val="hu-HU" w:eastAsia="hu-HU" w:bidi="ar-SA"/>
        </w:rPr>
      </w:pPr>
    </w:p>
    <w:sectPr w:rsidR="0082390D" w:rsidRPr="00FE7DC1" w:rsidSect="001252E6">
      <w:headerReference w:type="default" r:id="rId11"/>
      <w:footerReference w:type="default" r:id="rId12"/>
      <w:pgSz w:w="11906" w:h="16838" w:code="9"/>
      <w:pgMar w:top="1985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06831" w14:textId="77777777" w:rsidR="00EB2719" w:rsidRDefault="00EB2719" w:rsidP="00F62C48">
      <w:pPr>
        <w:spacing w:after="0" w:line="240" w:lineRule="auto"/>
      </w:pPr>
      <w:r>
        <w:separator/>
      </w:r>
    </w:p>
  </w:endnote>
  <w:endnote w:type="continuationSeparator" w:id="0">
    <w:p w14:paraId="02D2D1FA" w14:textId="77777777" w:rsidR="00EB2719" w:rsidRDefault="00EB2719" w:rsidP="00F62C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06A13" w14:textId="4CD56D86" w:rsidR="00FE7DC1" w:rsidRPr="00FE7DC1" w:rsidRDefault="00FE7DC1">
    <w:pPr>
      <w:pStyle w:val="llb"/>
      <w:rPr>
        <w:rFonts w:ascii="Segoe UI Light" w:hAnsi="Segoe UI Light" w:cs="Segoe UI Light"/>
      </w:rPr>
    </w:pPr>
    <w:hyperlink r:id="rId1" w:history="1">
      <w:r w:rsidRPr="00FE7DC1">
        <w:rPr>
          <w:rStyle w:val="Hiperhivatkozs"/>
          <w:rFonts w:ascii="Segoe UI Light" w:hAnsi="Segoe UI Light" w:cs="Segoe UI Light"/>
        </w:rPr>
        <w:t>phd@uni-bge.hu</w:t>
      </w:r>
    </w:hyperlink>
    <w:r w:rsidRPr="00FE7DC1">
      <w:rPr>
        <w:rFonts w:ascii="Segoe UI Light" w:hAnsi="Segoe UI Light" w:cs="Segoe UI Ligh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B9DC1A" w14:textId="77777777" w:rsidR="00EB2719" w:rsidRDefault="00EB2719" w:rsidP="00F62C48">
      <w:pPr>
        <w:spacing w:after="0" w:line="240" w:lineRule="auto"/>
      </w:pPr>
      <w:r>
        <w:separator/>
      </w:r>
    </w:p>
  </w:footnote>
  <w:footnote w:type="continuationSeparator" w:id="0">
    <w:p w14:paraId="2F8D596F" w14:textId="77777777" w:rsidR="00EB2719" w:rsidRDefault="00EB2719" w:rsidP="00F62C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B9587" w14:textId="33149E13" w:rsidR="00F62C48" w:rsidRDefault="001252E6">
    <w:pPr>
      <w:pStyle w:val="lfej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901032A" wp14:editId="4B3DBF46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74089" cy="1520328"/>
          <wp:effectExtent l="0" t="0" r="0" b="0"/>
          <wp:wrapNone/>
          <wp:docPr id="672507864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2507864" name="Picture 1" descr="A black background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4089" cy="15203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5576FD"/>
    <w:multiLevelType w:val="hybridMultilevel"/>
    <w:tmpl w:val="52AC1AD6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8C4A8E"/>
    <w:multiLevelType w:val="hybridMultilevel"/>
    <w:tmpl w:val="D9FE7E16"/>
    <w:lvl w:ilvl="0" w:tplc="EF785A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2916C1"/>
    <w:multiLevelType w:val="hybridMultilevel"/>
    <w:tmpl w:val="8AA07FD6"/>
    <w:lvl w:ilvl="0" w:tplc="9354600E"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="Segoe UI Light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05BA6"/>
    <w:multiLevelType w:val="multilevel"/>
    <w:tmpl w:val="54547B3C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0CC1E63"/>
    <w:multiLevelType w:val="hybridMultilevel"/>
    <w:tmpl w:val="D610CAA0"/>
    <w:lvl w:ilvl="0" w:tplc="9354600E">
      <w:numFmt w:val="bullet"/>
      <w:lvlText w:val="-"/>
      <w:lvlJc w:val="left"/>
      <w:pPr>
        <w:ind w:left="1080" w:hanging="360"/>
      </w:pPr>
      <w:rPr>
        <w:rFonts w:ascii="Segoe UI Light" w:eastAsiaTheme="minorHAnsi" w:hAnsi="Segoe UI Light" w:cs="Segoe UI Light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F51E13"/>
    <w:multiLevelType w:val="singleLevel"/>
    <w:tmpl w:val="CD3AE82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6" w15:restartNumberingAfterBreak="0">
    <w:nsid w:val="502D0A7F"/>
    <w:multiLevelType w:val="hybridMultilevel"/>
    <w:tmpl w:val="C32E4FEA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AB059BA"/>
    <w:multiLevelType w:val="hybridMultilevel"/>
    <w:tmpl w:val="F7120936"/>
    <w:lvl w:ilvl="0" w:tplc="8A229F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385AE7"/>
    <w:multiLevelType w:val="hybridMultilevel"/>
    <w:tmpl w:val="26BE9480"/>
    <w:lvl w:ilvl="0" w:tplc="AA4C964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2466751">
    <w:abstractNumId w:val="1"/>
  </w:num>
  <w:num w:numId="2" w16cid:durableId="1435323058">
    <w:abstractNumId w:val="3"/>
  </w:num>
  <w:num w:numId="3" w16cid:durableId="335499344">
    <w:abstractNumId w:val="7"/>
  </w:num>
  <w:num w:numId="4" w16cid:durableId="428702386">
    <w:abstractNumId w:val="5"/>
  </w:num>
  <w:num w:numId="5" w16cid:durableId="825705213">
    <w:abstractNumId w:val="6"/>
  </w:num>
  <w:num w:numId="6" w16cid:durableId="1481186833">
    <w:abstractNumId w:val="0"/>
  </w:num>
  <w:num w:numId="7" w16cid:durableId="166596956">
    <w:abstractNumId w:val="8"/>
  </w:num>
  <w:num w:numId="8" w16cid:durableId="529689548">
    <w:abstractNumId w:val="2"/>
  </w:num>
  <w:num w:numId="9" w16cid:durableId="16308931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NjExMDK3sLQwsDRX0lEKTi0uzszPAykwrAUAwJAs/SwAAAA="/>
  </w:docVars>
  <w:rsids>
    <w:rsidRoot w:val="009425CB"/>
    <w:rsid w:val="0000686D"/>
    <w:rsid w:val="00012F92"/>
    <w:rsid w:val="0001423E"/>
    <w:rsid w:val="000777F2"/>
    <w:rsid w:val="00095A01"/>
    <w:rsid w:val="000C0CA0"/>
    <w:rsid w:val="00106E56"/>
    <w:rsid w:val="001252E6"/>
    <w:rsid w:val="00157A94"/>
    <w:rsid w:val="00186379"/>
    <w:rsid w:val="001A08E8"/>
    <w:rsid w:val="001F227B"/>
    <w:rsid w:val="002141E3"/>
    <w:rsid w:val="00217714"/>
    <w:rsid w:val="00231224"/>
    <w:rsid w:val="00231961"/>
    <w:rsid w:val="00247083"/>
    <w:rsid w:val="0026556F"/>
    <w:rsid w:val="0027735D"/>
    <w:rsid w:val="00281BA0"/>
    <w:rsid w:val="002A1560"/>
    <w:rsid w:val="002B03DC"/>
    <w:rsid w:val="002C25C1"/>
    <w:rsid w:val="00351BCA"/>
    <w:rsid w:val="00353F75"/>
    <w:rsid w:val="00362485"/>
    <w:rsid w:val="00396317"/>
    <w:rsid w:val="003B32FB"/>
    <w:rsid w:val="003D6994"/>
    <w:rsid w:val="003D7542"/>
    <w:rsid w:val="00413568"/>
    <w:rsid w:val="0047390C"/>
    <w:rsid w:val="004A618A"/>
    <w:rsid w:val="005044C3"/>
    <w:rsid w:val="00507CB0"/>
    <w:rsid w:val="00526F98"/>
    <w:rsid w:val="00550F06"/>
    <w:rsid w:val="00583A5F"/>
    <w:rsid w:val="00605A55"/>
    <w:rsid w:val="00610146"/>
    <w:rsid w:val="006104BC"/>
    <w:rsid w:val="00627CAD"/>
    <w:rsid w:val="006476A9"/>
    <w:rsid w:val="00647F25"/>
    <w:rsid w:val="00652D13"/>
    <w:rsid w:val="006628B9"/>
    <w:rsid w:val="00663B4B"/>
    <w:rsid w:val="006E1E4F"/>
    <w:rsid w:val="007370FD"/>
    <w:rsid w:val="0075494F"/>
    <w:rsid w:val="00757CEC"/>
    <w:rsid w:val="0077491A"/>
    <w:rsid w:val="007A5B2C"/>
    <w:rsid w:val="007D07E5"/>
    <w:rsid w:val="007E38B6"/>
    <w:rsid w:val="007E4274"/>
    <w:rsid w:val="007F7DA0"/>
    <w:rsid w:val="008072D0"/>
    <w:rsid w:val="0082390D"/>
    <w:rsid w:val="008321C0"/>
    <w:rsid w:val="00863262"/>
    <w:rsid w:val="00877836"/>
    <w:rsid w:val="008B10FE"/>
    <w:rsid w:val="008C0591"/>
    <w:rsid w:val="008E2DF2"/>
    <w:rsid w:val="00935D5C"/>
    <w:rsid w:val="009425CB"/>
    <w:rsid w:val="00982FA6"/>
    <w:rsid w:val="009A2FE3"/>
    <w:rsid w:val="009A5E02"/>
    <w:rsid w:val="009F7BA9"/>
    <w:rsid w:val="00A03060"/>
    <w:rsid w:val="00A76F7F"/>
    <w:rsid w:val="00A81354"/>
    <w:rsid w:val="00AA6AFF"/>
    <w:rsid w:val="00B2330C"/>
    <w:rsid w:val="00B473B4"/>
    <w:rsid w:val="00B615A6"/>
    <w:rsid w:val="00BA4CA5"/>
    <w:rsid w:val="00BD7120"/>
    <w:rsid w:val="00C37340"/>
    <w:rsid w:val="00C45B8C"/>
    <w:rsid w:val="00C6604F"/>
    <w:rsid w:val="00C92952"/>
    <w:rsid w:val="00CA5167"/>
    <w:rsid w:val="00CF237A"/>
    <w:rsid w:val="00CF704A"/>
    <w:rsid w:val="00D27798"/>
    <w:rsid w:val="00DB3B5B"/>
    <w:rsid w:val="00E03F2A"/>
    <w:rsid w:val="00E239EC"/>
    <w:rsid w:val="00E5515C"/>
    <w:rsid w:val="00EA5564"/>
    <w:rsid w:val="00EB2719"/>
    <w:rsid w:val="00EC25B3"/>
    <w:rsid w:val="00EE7BF8"/>
    <w:rsid w:val="00F531AE"/>
    <w:rsid w:val="00F62C48"/>
    <w:rsid w:val="00FA1FCD"/>
    <w:rsid w:val="00FD4CD0"/>
    <w:rsid w:val="00FD74D9"/>
    <w:rsid w:val="00FD7D0F"/>
    <w:rsid w:val="00FE7DC1"/>
    <w:rsid w:val="00FF0DBB"/>
    <w:rsid w:val="00FF2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69CD21"/>
  <w15:chartTrackingRefBased/>
  <w15:docId w15:val="{42FA566F-A7D6-479C-ABCF-3E00BF623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81354"/>
    <w:pPr>
      <w:spacing w:after="200" w:line="276" w:lineRule="auto"/>
    </w:pPr>
    <w:rPr>
      <w:rFonts w:asciiTheme="majorHAnsi" w:hAnsiTheme="majorHAnsi" w:cstheme="majorBidi"/>
      <w:lang w:bidi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F62C4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62C48"/>
    <w:rPr>
      <w:lang w:val="hu-HU"/>
    </w:rPr>
  </w:style>
  <w:style w:type="paragraph" w:styleId="llb">
    <w:name w:val="footer"/>
    <w:basedOn w:val="Norml"/>
    <w:link w:val="llbChar"/>
    <w:uiPriority w:val="99"/>
    <w:unhideWhenUsed/>
    <w:rsid w:val="00F62C4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62C48"/>
    <w:rPr>
      <w:lang w:val="hu-HU"/>
    </w:rPr>
  </w:style>
  <w:style w:type="paragraph" w:customStyle="1" w:styleId="BGEtemplate">
    <w:name w:val="BGE template"/>
    <w:basedOn w:val="Norml"/>
    <w:link w:val="BGEtemplateChar"/>
    <w:qFormat/>
    <w:rsid w:val="00F62C48"/>
    <w:rPr>
      <w:rFonts w:ascii="Segoe UI Semilight" w:hAnsi="Segoe UI Semilight" w:cs="Segoe UI Semilight"/>
      <w:b/>
      <w:sz w:val="36"/>
    </w:rPr>
  </w:style>
  <w:style w:type="character" w:customStyle="1" w:styleId="BGEtemplateChar">
    <w:name w:val="BGE template Char"/>
    <w:basedOn w:val="Bekezdsalapbettpusa"/>
    <w:link w:val="BGEtemplate"/>
    <w:rsid w:val="00F62C48"/>
    <w:rPr>
      <w:rFonts w:ascii="Segoe UI Semilight" w:hAnsi="Segoe UI Semilight" w:cs="Segoe UI Semilight"/>
      <w:b/>
      <w:sz w:val="36"/>
      <w:lang w:val="hu-HU"/>
    </w:rPr>
  </w:style>
  <w:style w:type="paragraph" w:styleId="NormlWeb">
    <w:name w:val="Normal (Web)"/>
    <w:basedOn w:val="Norml"/>
    <w:uiPriority w:val="99"/>
    <w:unhideWhenUsed/>
    <w:rsid w:val="000777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table" w:styleId="Rcsostblzat">
    <w:name w:val="Table Grid"/>
    <w:basedOn w:val="Normltblzat"/>
    <w:uiPriority w:val="59"/>
    <w:rsid w:val="00014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1A08E8"/>
    <w:rPr>
      <w:color w:val="0563C1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A81354"/>
    <w:pPr>
      <w:ind w:left="720"/>
      <w:contextualSpacing/>
    </w:pPr>
  </w:style>
  <w:style w:type="paragraph" w:styleId="Vltozat">
    <w:name w:val="Revision"/>
    <w:hidden/>
    <w:uiPriority w:val="99"/>
    <w:semiHidden/>
    <w:rsid w:val="000C0CA0"/>
    <w:pPr>
      <w:spacing w:after="0" w:line="240" w:lineRule="auto"/>
    </w:pPr>
    <w:rPr>
      <w:rFonts w:asciiTheme="majorHAnsi" w:hAnsiTheme="majorHAnsi" w:cstheme="majorBidi"/>
      <w:lang w:bidi="en-US"/>
    </w:rPr>
  </w:style>
  <w:style w:type="paragraph" w:styleId="Lbjegyzetszveg">
    <w:name w:val="footnote text"/>
    <w:basedOn w:val="Norml"/>
    <w:link w:val="LbjegyzetszvegChar"/>
    <w:uiPriority w:val="99"/>
    <w:unhideWhenUsed/>
    <w:rsid w:val="0082390D"/>
    <w:pPr>
      <w:spacing w:after="0" w:line="240" w:lineRule="auto"/>
    </w:pPr>
    <w:rPr>
      <w:rFonts w:asciiTheme="minorHAnsi" w:hAnsiTheme="minorHAnsi" w:cstheme="minorBidi"/>
      <w:sz w:val="20"/>
      <w:szCs w:val="20"/>
      <w:lang w:val="hu-HU" w:bidi="ar-SA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82390D"/>
    <w:rPr>
      <w:sz w:val="20"/>
      <w:szCs w:val="20"/>
      <w:lang w:val="hu-HU"/>
    </w:rPr>
  </w:style>
  <w:style w:type="character" w:styleId="Lbjegyzet-hivatkozs">
    <w:name w:val="footnote reference"/>
    <w:basedOn w:val="Bekezdsalapbettpusa"/>
    <w:uiPriority w:val="99"/>
    <w:semiHidden/>
    <w:unhideWhenUsed/>
    <w:rsid w:val="0082390D"/>
    <w:rPr>
      <w:vertAlign w:val="superscript"/>
    </w:rPr>
  </w:style>
  <w:style w:type="paragraph" w:customStyle="1" w:styleId="xmsonormal">
    <w:name w:val="x_msonormal"/>
    <w:basedOn w:val="Norml"/>
    <w:rsid w:val="0082390D"/>
    <w:pPr>
      <w:spacing w:after="0" w:line="240" w:lineRule="auto"/>
    </w:pPr>
    <w:rPr>
      <w:rFonts w:ascii="Calibri" w:hAnsi="Calibri" w:cs="Calibri"/>
      <w:lang w:val="hu-HU" w:eastAsia="hu-HU" w:bidi="ar-SA"/>
    </w:rPr>
  </w:style>
  <w:style w:type="paragraph" w:customStyle="1" w:styleId="xszoveg">
    <w:name w:val="x_szoveg"/>
    <w:basedOn w:val="Norml"/>
    <w:rsid w:val="0082390D"/>
    <w:pPr>
      <w:spacing w:after="0" w:line="240" w:lineRule="auto"/>
    </w:pPr>
    <w:rPr>
      <w:rFonts w:ascii="Calibri" w:hAnsi="Calibri" w:cs="Calibri"/>
      <w:lang w:val="hu-HU" w:eastAsia="hu-HU" w:bidi="ar-SA"/>
    </w:rPr>
  </w:style>
  <w:style w:type="character" w:styleId="Feloldatlanmegemlts">
    <w:name w:val="Unresolved Mention"/>
    <w:basedOn w:val="Bekezdsalapbettpusa"/>
    <w:uiPriority w:val="99"/>
    <w:semiHidden/>
    <w:unhideWhenUsed/>
    <w:rsid w:val="00FE7D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1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d@uni-bge.h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b51a03-861d-4746-97e2-ee0f44501fbc">
      <Terms xmlns="http://schemas.microsoft.com/office/infopath/2007/PartnerControls"/>
    </lcf76f155ced4ddcb4097134ff3c332f>
    <TaxCatchAll xmlns="9db6ef94-7150-47bc-af91-9611c9fd047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924076115BE074492E24FF0BA6E661A" ma:contentTypeVersion="11" ma:contentTypeDescription="Új dokumentum létrehozása." ma:contentTypeScope="" ma:versionID="49ca7786fd2e415050f849f0a16933f6">
  <xsd:schema xmlns:xsd="http://www.w3.org/2001/XMLSchema" xmlns:xs="http://www.w3.org/2001/XMLSchema" xmlns:p="http://schemas.microsoft.com/office/2006/metadata/properties" xmlns:ns2="71b51a03-861d-4746-97e2-ee0f44501fbc" xmlns:ns3="9db6ef94-7150-47bc-af91-9611c9fd047b" targetNamespace="http://schemas.microsoft.com/office/2006/metadata/properties" ma:root="true" ma:fieldsID="3074da25201815ff941e34bbc005ac28" ns2:_="" ns3:_="">
    <xsd:import namespace="71b51a03-861d-4746-97e2-ee0f44501fbc"/>
    <xsd:import namespace="9db6ef94-7150-47bc-af91-9611c9fd04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51a03-861d-4746-97e2-ee0f44501f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ec8551cb-31a8-4c63-a261-82c7526a1c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6ef94-7150-47bc-af91-9611c9fd047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eb6aff0-f13a-4071-916d-2e863a6ca704}" ma:internalName="TaxCatchAll" ma:showField="CatchAllData" ma:web="9db6ef94-7150-47bc-af91-9611c9fd04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ABCBC-36EC-47FB-88F3-E49A6FE3E5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4FEFF-E855-459B-BC7E-F7AB13DF0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EBFB89-3A88-4FAD-86DB-332BD590712E}"/>
</file>

<file path=customXml/itemProps4.xml><?xml version="1.0" encoding="utf-8"?>
<ds:datastoreItem xmlns:ds="http://schemas.openxmlformats.org/officeDocument/2006/customXml" ds:itemID="{7B58E128-7E83-4CB2-834C-92B105B45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5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rajcsák Zoltán</dc:creator>
  <cp:keywords/>
  <dc:description/>
  <cp:lastModifiedBy>Dr. Krajcsák Zoltán Dezső</cp:lastModifiedBy>
  <cp:revision>4</cp:revision>
  <dcterms:created xsi:type="dcterms:W3CDTF">2025-02-21T23:04:00Z</dcterms:created>
  <dcterms:modified xsi:type="dcterms:W3CDTF">2025-02-24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24076115BE074492E24FF0BA6E661A</vt:lpwstr>
  </property>
</Properties>
</file>